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87BA302" w:rsidR="00173A24" w:rsidRDefault="000A3F0D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s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70044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A3F0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9B8FA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3F0D">
        <w:rPr>
          <w:rFonts w:ascii="Muli" w:eastAsia="Muli" w:hAnsi="Muli" w:cs="Muli"/>
          <w:sz w:val="24"/>
          <w:szCs w:val="24"/>
          <w:u w:val="single"/>
        </w:rPr>
        <w:t xml:space="preserve">  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3F0D"/>
    <w:rsid w:val="00173A24"/>
    <w:rsid w:val="00723FB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jyakaishyap2006@hotmail.com</cp:lastModifiedBy>
  <cp:revision>4</cp:revision>
  <dcterms:created xsi:type="dcterms:W3CDTF">2021-01-06T05:46:00Z</dcterms:created>
  <dcterms:modified xsi:type="dcterms:W3CDTF">2021-09-17T13:48:00Z</dcterms:modified>
</cp:coreProperties>
</file>